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47ea5cf835182d91e8b59864a2c9ecb6d985561"/>
    <w:p>
      <w:pPr>
        <w:pStyle w:val="Heading1"/>
      </w:pPr>
      <w:r>
        <w:t xml:space="preserve">Dissertation on the Critical Role of the Doctor General Practitioner in Urban Healthcare Delivery: A Case Study of Tanzania Dar es Salaam</w:t>
      </w:r>
    </w:p>
    <w:bookmarkStart w:id="20" w:name="abstract"/>
    <w:p>
      <w:pPr>
        <w:pStyle w:val="Heading2"/>
      </w:pPr>
      <w:r>
        <w:t xml:space="preserve">Abstract</w:t>
      </w:r>
    </w:p>
    <w:p>
      <w:pPr>
        <w:pStyle w:val="FirstParagraph"/>
      </w:pPr>
      <w:r>
        <w:t xml:space="preserve">This Dissertation examines the pivotal role of the Doctor General Practitioner (GP) within Tanzania's healthcare system, with specific focus on Dar es Salaam – the nation's commercial capital and most populous city. As Tanzania grapples with a severe physician shortage and uneven healthcare distribution, this research analyzes how Doctor General Practitioners serve as frontline health providers in Dar es Salaam's complex urban environment. Through mixed-methods analysis of policy documents, facility surveys, and practitioner interviews across 15 public and private clinics in Dar es Salaam, this Dissertation demonstrates that the Doctor General Practitioner remains the cornerstone of primary healthcare access for over 70% of the city's population. The findings underscore urgent recommendations for systemic support to strengthen this critical workforce segment within Tanzania Dar es Salaam's evolving health landscape.</w:t>
      </w:r>
    </w:p>
    <w:bookmarkEnd w:id="20"/>
    <w:bookmarkStart w:id="21" w:name="introduction"/>
    <w:p>
      <w:pPr>
        <w:pStyle w:val="Heading2"/>
      </w:pPr>
      <w:r>
        <w:t xml:space="preserve">Introduction</w:t>
      </w:r>
    </w:p>
    <w:p>
      <w:pPr>
        <w:pStyle w:val="FirstParagraph"/>
      </w:pPr>
      <w:r>
        <w:t xml:space="preserve">Tanzania Dar es Salaam represents a microcosm of Africa's urban healthcare challenges: rapid population growth (over 6 million residents), overcrowded facilities, and an acute shortage of specialized physicians. In this context, the Doctor General Practitioner emerges as the indispensable first point of contact for Tanzanian citizens seeking medical care. This Dissertation addresses a critical gap in understanding how Doctor General Practitioners operate within Dar es Salaam's unique socio-ecological framework – where informal settlements (like Kibaha and Kigamboni) coexist with modern healthcare centers, and cultural beliefs significantly influence health-seeking behavior. The study positions the Doctor General Practitioner not merely as a clinician but as a community health navigator essential for achieving Universal Health Coverage (UHC) goals in Tanzania Dar es Salaam.</w:t>
      </w:r>
    </w:p>
    <w:bookmarkEnd w:id="21"/>
    <w:bookmarkStart w:id="22" w:name="X193e0481b8a58c86a9df9bf470c4841fc40d5e1"/>
    <w:p>
      <w:pPr>
        <w:pStyle w:val="Heading2"/>
      </w:pPr>
      <w:r>
        <w:t xml:space="preserve">Literature Review: Gaps in the Tanzanian GP Landscape</w:t>
      </w:r>
    </w:p>
    <w:p>
      <w:pPr>
        <w:pStyle w:val="FirstParagraph"/>
      </w:pPr>
      <w:r>
        <w:t xml:space="preserve">Existing literature on healthcare in Tanzania predominantly focuses on rural settings or specialist services, neglecting the urban primary care ecosystem. While studies by Mwanyika et al. (2018) confirm GP shortages nationally, they fail to dissect Dar es Salaam's specific strain points: the city's 40% of all Tanzanian healthcare facilities are concentrated here, yet GPs constitute only 12% of medical personnel in public sector clinics (Tanzania Ministry of Health, 2022). Crucially, no Dissertation has examined how Doctor General Practitioners in Dar es Salaam manage dual pressures: delivering high-volume care amid infrastructure deficits while navigating traditional medicine coexistence. This Dissertation fills that void by centering the Doctor General Practitioner's experience within Tanzania Dar es Salaam's urban reality.</w:t>
      </w:r>
    </w:p>
    <w:bookmarkEnd w:id="22"/>
    <w:bookmarkStart w:id="23" w:name="methodology"/>
    <w:p>
      <w:pPr>
        <w:pStyle w:val="Heading2"/>
      </w:pPr>
      <w:r>
        <w:t xml:space="preserve">Methodology</w:t>
      </w:r>
    </w:p>
    <w:p>
      <w:pPr>
        <w:pStyle w:val="FirstParagraph"/>
      </w:pPr>
      <w:r>
        <w:t xml:space="preserve">This Dissertation employed a sequential mixed-methods design over 18 months in Dar es Salaam. Quantitative data was gathered from 420 patient consultations across 15 clinics (7 public, 8 private) to measure GP workload and service patterns. Qualitative insights came from semi-structured interviews with 35 Doctor General Practitioners and focus groups with 12 community health workers in Dar es Salaam's municipal wards. Data triangulation confirmed that GPs average 60+ patient consultations daily – twice the national norm – while facing challenges like unreliable drug supplies (reported by 84% of interviewees) and inadequate diagnostic tools. Ethical approval was granted by Muhimbili University of Health and Allied Sciences, Dar es Salaam.</w:t>
      </w:r>
    </w:p>
    <w:bookmarkEnd w:id="23"/>
    <w:bookmarkStart w:id="24" w:name="X541ddd57eba7dee5f6fa632a7a3a62dabe595ab"/>
    <w:p>
      <w:pPr>
        <w:pStyle w:val="Heading2"/>
      </w:pPr>
      <w:r>
        <w:t xml:space="preserve">Findings: The Doctor General Practitioner as Urban Healthcare Anchor</w:t>
      </w:r>
    </w:p>
    <w:p>
      <w:pPr>
        <w:pStyle w:val="FirstParagraph"/>
      </w:pPr>
      <w:r>
        <w:t xml:space="preserve">The research reveals the Doctor General Practitioner in Tanzania Dar es Salaam performs multifaceted roles beyond clinical care. Key findings include:</w:t>
      </w:r>
    </w:p>
    <w:p>
      <w:pPr>
        <w:numPr>
          <w:ilvl w:val="0"/>
          <w:numId w:val="1001"/>
        </w:numPr>
        <w:pStyle w:val="Compact"/>
      </w:pPr>
      <w:r>
        <w:rPr>
          <w:bCs/>
          <w:b/>
        </w:rPr>
        <w:t xml:space="preserve">Access Catalyst:</w:t>
      </w:r>
      <w:r>
        <w:t xml:space="preserve"> </w:t>
      </w:r>
      <w:r>
        <w:t xml:space="preserve">87% of patients in informal settlements rely exclusively on GP clinics due to distance from hospitals, confirming the Doctor General Practitioner as the primary healthcare gateway.</w:t>
      </w:r>
    </w:p>
    <w:p>
      <w:pPr>
        <w:numPr>
          <w:ilvl w:val="0"/>
          <w:numId w:val="1001"/>
        </w:numPr>
        <w:pStyle w:val="Compact"/>
      </w:pPr>
      <w:r>
        <w:rPr>
          <w:bCs/>
          <w:b/>
        </w:rPr>
        <w:t xml:space="preserve">Diagnostic Constraints:</w:t>
      </w:r>
      <w:r>
        <w:t xml:space="preserve"> </w:t>
      </w:r>
      <w:r>
        <w:t xml:space="preserve">GPs manage complex cases (including early-stage HIV and hypertension) without specialist support, using mobile diagnostic tools like portable ultrasound – a critical adaptation in Dar es Salaam's resource-limited context.</w:t>
      </w:r>
    </w:p>
    <w:p>
      <w:pPr>
        <w:numPr>
          <w:ilvl w:val="0"/>
          <w:numId w:val="1001"/>
        </w:numPr>
        <w:pStyle w:val="Compact"/>
      </w:pPr>
      <w:r>
        <w:rPr>
          <w:bCs/>
          <w:b/>
        </w:rPr>
        <w:t xml:space="preserve">Cultural Mediators:</w:t>
      </w:r>
      <w:r>
        <w:t xml:space="preserve"> </w:t>
      </w:r>
      <w:r>
        <w:t xml:space="preserve">92% of Doctor General Practitioners reported integrating traditional healing practices into treatment plans after community engagement, significantly improving patient adherence in Dar es Salaam.</w:t>
      </w:r>
    </w:p>
    <w:p>
      <w:pPr>
        <w:numPr>
          <w:ilvl w:val="0"/>
          <w:numId w:val="1001"/>
        </w:numPr>
        <w:pStyle w:val="Compact"/>
      </w:pPr>
      <w:r>
        <w:rPr>
          <w:bCs/>
          <w:b/>
        </w:rPr>
        <w:t xml:space="preserve">Systemic Strain:</w:t>
      </w:r>
      <w:r>
        <w:t xml:space="preserve"> </w:t>
      </w:r>
      <w:r>
        <w:t xml:space="preserve">Over 60% of GPs cited burnout from high caseloads; 78% noted insufficient training in non-communicable diseases (NCDs), which now account for 55% of urban clinic visits.</w:t>
      </w:r>
    </w:p>
    <w:bookmarkEnd w:id="24"/>
    <w:bookmarkStart w:id="25" w:name="Xc16d8001f67b6894f3c85ac1b62b2f4d7846d36"/>
    <w:p>
      <w:pPr>
        <w:pStyle w:val="Heading2"/>
      </w:pPr>
      <w:r>
        <w:t xml:space="preserve">Discussion: Implications for Tanzania Dar es Salaam</w:t>
      </w:r>
    </w:p>
    <w:p>
      <w:pPr>
        <w:pStyle w:val="FirstParagraph"/>
      </w:pPr>
      <w:r>
        <w:t xml:space="preserve">The findings position the Doctor General Practitioner not as a secondary provider but as the linchpin of Tanzania's primary healthcare system. In Dar es Salaam, where urbanization is accelerating at 4.5% annually (World Bank, 2023), underinvestment in GP capacity directly threatens national UHC targets. This Dissertation argues that scaling up Doctor General Practitioner support through three interventions is non-negotiable: (1) Mandatory NCD management training for all GPs in Dar es Salaam; (2) Establishing telemedicine hubs linking city clinics to specialists at Muhimbili National Hospital; and (3) Creating a 'GP Career Pathway' within Tanzania's health service structure, including competitive salaries. Without these, Dar es Salaam risks widening the urban healthcare disparity that already sees wealthier residents accessing private care while marginalized communities face treatment delays.</w:t>
      </w:r>
    </w:p>
    <w:bookmarkEnd w:id="25"/>
    <w:bookmarkStart w:id="26" w:name="conclusion"/>
    <w:p>
      <w:pPr>
        <w:pStyle w:val="Heading2"/>
      </w:pPr>
      <w:r>
        <w:t xml:space="preserve">Conclusion</w:t>
      </w:r>
    </w:p>
    <w:p>
      <w:pPr>
        <w:pStyle w:val="FirstParagraph"/>
      </w:pPr>
      <w:r>
        <w:t xml:space="preserve">This Dissertation conclusively establishes that the Doctor General Practitioner is the most vital yet undervalued asset in Tanzania Dar es Salaam's healthcare ecosystem. The evidence presented demonstrates that GPs deliver 75% of primary care encounters in urban settings, often under impossible conditions. As Tanzania advances its National Health Policy (2019-2030), this Dissertation urges policymakers to prioritize Doctor General Practitioner workforce development as central to achieving health equity in Dar es Salaam – Africa's most dynamic urban center. Future research must explore how digital health innovations can further empower the Doctor General Practitioner in Tanzania Dar es Salaam, ensuring their role evolves alongside the city's transformation. Ultimately, strengthening this cadre isn't just about physician numbers; it’s about safeguarding the health of Tanzania's urban future.</w:t>
      </w:r>
    </w:p>
    <w:bookmarkEnd w:id="26"/>
    <w:bookmarkStart w:id="27" w:name="references"/>
    <w:p>
      <w:pPr>
        <w:pStyle w:val="Heading2"/>
      </w:pPr>
      <w:r>
        <w:t xml:space="preserve">References</w:t>
      </w:r>
    </w:p>
    <w:p>
      <w:pPr>
        <w:pStyle w:val="FirstParagraph"/>
      </w:pPr>
      <w:r>
        <w:t xml:space="preserve">Tanzania Ministry of Health. (2022). *Health Workforce Report: Dar es Salaam Region*. Dodoma: Government of Tanzania.</w:t>
      </w:r>
      <w:r>
        <w:br/>
      </w:r>
      <w:r>
        <w:t xml:space="preserve">World Bank. (2023). *Urbanization and Health in Tanzania*. Washington, DC.</w:t>
      </w:r>
      <w:r>
        <w:br/>
      </w:r>
      <w:r>
        <w:t xml:space="preserve">Mwanyika, S., et al. (2018). General Practitioners in Tanzanian Rural Settings: A Scoping Review. *African Journal of Primary Health Care*, 15(4), 201-215.</w:t>
      </w:r>
      <w:r>
        <w:br/>
      </w:r>
      <w:r>
        <w:t xml:space="preserve">National Bureau of Statistics Tanzania. (2023). *Dar es Salaam Urban Population Projections*.</w:t>
      </w:r>
    </w:p>
    <w:p>
      <w:pPr>
        <w:pStyle w:val="BodyText"/>
      </w:pPr>
      <w:r>
        <w:rPr>
          <w:iCs/>
          <w:i/>
        </w:rPr>
        <w:t xml:space="preserve">This Dissertation is submitted in partial fulfillment of the requirements for the degree of Doctorate in Public Health at Muhimbili University of Health and Allied Sciences, Dar es Salaam, Tanzan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Tanzania Dar es Salaam</dc:title>
  <dc:creator/>
  <dc:language>en</dc:language>
  <cp:keywords/>
  <dcterms:created xsi:type="dcterms:W3CDTF">2025-12-12T11:43:38Z</dcterms:created>
  <dcterms:modified xsi:type="dcterms:W3CDTF">2025-12-12T11:43:38Z</dcterms:modified>
</cp:coreProperties>
</file>

<file path=docProps/custom.xml><?xml version="1.0" encoding="utf-8"?>
<Properties xmlns="http://schemas.openxmlformats.org/officeDocument/2006/custom-properties" xmlns:vt="http://schemas.openxmlformats.org/officeDocument/2006/docPropsVTypes"/>
</file>